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BC6F08" w14:textId="77777777" w:rsidR="00343056" w:rsidRDefault="00753E02">
      <w:pPr>
        <w:pStyle w:val="Title"/>
      </w:pPr>
      <w:bookmarkStart w:id="0" w:name="_GoBack"/>
      <w:bookmarkEnd w:id="0"/>
      <w:r>
        <w:t>Costa Rican Bulk Rock Compositions</w:t>
      </w:r>
    </w:p>
    <w:p w14:paraId="6AFC655D" w14:textId="77777777" w:rsidR="00343056" w:rsidRDefault="00753E02">
      <w:pPr>
        <w:pStyle w:val="Author"/>
      </w:pPr>
      <w:r>
        <w:t>Julie M. Coulombe</w:t>
      </w:r>
    </w:p>
    <w:p w14:paraId="6FC98A5B" w14:textId="77777777" w:rsidR="00343056" w:rsidRDefault="00753E02">
      <w:pPr>
        <w:pStyle w:val="Date"/>
      </w:pPr>
      <w:r>
        <w:t>4/1/2020</w:t>
      </w:r>
    </w:p>
    <w:p w14:paraId="21CDC2B7" w14:textId="77777777" w:rsidR="00343056" w:rsidRDefault="00753E02">
      <w:pPr>
        <w:pStyle w:val="FirstParagraph"/>
      </w:pPr>
      <w:r>
        <w:t>Switching gears and taking a look at the bulk composition of the rocks themselves.</w:t>
      </w:r>
    </w:p>
    <w:p w14:paraId="6DB3B17B" w14:textId="77777777" w:rsidR="00343056" w:rsidRDefault="00753E02">
      <w:pPr>
        <w:pStyle w:val="BodyText"/>
      </w:pPr>
      <w:r>
        <w:t xml:space="preserve">Create plot for SiO2 vs Na2O + K2O by each bulk rock </w:t>
      </w:r>
      <w:r>
        <w:rPr>
          <w:noProof/>
        </w:rPr>
        <w:drawing>
          <wp:inline distT="0" distB="0" distL="0" distR="0" wp14:anchorId="0508F7BC" wp14:editId="4414AC88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lica%20vs%20alkali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ACB512" w14:textId="77777777" w:rsidR="00343056" w:rsidRDefault="00753E02">
      <w:pPr>
        <w:pStyle w:val="BodyText"/>
      </w:pPr>
      <w:r>
        <w:lastRenderedPageBreak/>
        <w:t xml:space="preserve">Create plot for SiO2 vs Mg# by each bulk rock </w:t>
      </w:r>
      <w:r>
        <w:rPr>
          <w:noProof/>
        </w:rPr>
        <w:drawing>
          <wp:inline distT="0" distB="0" distL="0" distR="0" wp14:anchorId="682BB0F3" wp14:editId="6F30486B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mg%20al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AB30E7" w14:textId="77777777" w:rsidR="00343056" w:rsidRDefault="00753E02">
      <w:pPr>
        <w:pStyle w:val="BodyText"/>
      </w:pPr>
      <w:r>
        <w:t xml:space="preserve">Create plot for SiO2 vs FeO by each bulk rock </w:t>
      </w:r>
      <w:r>
        <w:rPr>
          <w:noProof/>
        </w:rPr>
        <w:drawing>
          <wp:inline distT="0" distB="0" distL="0" distR="0" wp14:anchorId="2A573186" wp14:editId="6E13B6DF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fe%20al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80050E" w14:textId="77777777" w:rsidR="00343056" w:rsidRDefault="00753E02">
      <w:pPr>
        <w:pStyle w:val="BodyText"/>
      </w:pPr>
      <w:r>
        <w:lastRenderedPageBreak/>
        <w:t xml:space="preserve">Create plot for Al2O3 vs TiO by each bulk rock </w:t>
      </w:r>
      <w:r>
        <w:rPr>
          <w:noProof/>
        </w:rPr>
        <w:drawing>
          <wp:inline distT="0" distB="0" distL="0" distR="0" wp14:anchorId="055B7703" wp14:editId="20F15415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l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4EBCBB" w14:textId="77777777" w:rsidR="00343056" w:rsidRDefault="00753E02">
      <w:pPr>
        <w:pStyle w:val="BodyText"/>
      </w:pPr>
      <w:r>
        <w:t xml:space="preserve">Plot Alkali by Rock Name - Bulk Composition </w:t>
      </w:r>
      <w:r>
        <w:rPr>
          <w:noProof/>
        </w:rPr>
        <w:drawing>
          <wp:inline distT="0" distB="0" distL="0" distR="0" wp14:anchorId="653360A0" wp14:editId="7F0EC066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kali%20by%20rocknam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AB392F" w14:textId="77777777" w:rsidR="00343056" w:rsidRDefault="00753E02">
      <w:pPr>
        <w:pStyle w:val="BodyText"/>
      </w:pPr>
      <w:r>
        <w:lastRenderedPageBreak/>
        <w:t xml:space="preserve">Overlay Alkali Plot on TAS Diagram </w:t>
      </w:r>
      <w:r>
        <w:rPr>
          <w:noProof/>
        </w:rPr>
        <w:drawing>
          <wp:inline distT="0" distB="0" distL="0" distR="0" wp14:anchorId="73F806EE" wp14:editId="0D2EDEA9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overlay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BDA573" w14:textId="77777777" w:rsidR="00343056" w:rsidRDefault="00753E02">
      <w:pPr>
        <w:pStyle w:val="BodyText"/>
      </w:pPr>
      <w:r>
        <w:t xml:space="preserve">Now to look at plots of all </w:t>
      </w:r>
      <w:r>
        <w:t>rocks together</w:t>
      </w:r>
    </w:p>
    <w:p w14:paraId="158123D7" w14:textId="77777777" w:rsidR="00343056" w:rsidRDefault="00753E02">
      <w:pPr>
        <w:pStyle w:val="BodyText"/>
      </w:pPr>
      <w:r>
        <w:lastRenderedPageBreak/>
        <w:t xml:space="preserve">Plot Silica vs Mg# by rock </w:t>
      </w:r>
      <w:r>
        <w:rPr>
          <w:noProof/>
        </w:rPr>
        <w:drawing>
          <wp:inline distT="0" distB="0" distL="0" distR="0" wp14:anchorId="5A20B928" wp14:editId="346C237A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mg%20bulk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8BAA3" w14:textId="77777777" w:rsidR="00343056" w:rsidRDefault="00753E02">
      <w:pPr>
        <w:pStyle w:val="BodyText"/>
      </w:pPr>
      <w:r>
        <w:t xml:space="preserve">Plot Silica vs Iron by rock </w:t>
      </w:r>
      <w:r>
        <w:rPr>
          <w:noProof/>
        </w:rPr>
        <w:drawing>
          <wp:inline distT="0" distB="0" distL="0" distR="0" wp14:anchorId="3399C109" wp14:editId="2C8F3536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fe%20bulk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2CB649" w14:textId="77777777" w:rsidR="00343056" w:rsidRDefault="00753E02">
      <w:pPr>
        <w:pStyle w:val="BodyText"/>
      </w:pPr>
      <w:r>
        <w:lastRenderedPageBreak/>
        <w:t>Plot Aluminum vs Titanium by rock</w:t>
      </w:r>
    </w:p>
    <w:p w14:paraId="7159FBC3" w14:textId="77777777" w:rsidR="00343056" w:rsidRDefault="00753E02">
      <w:pPr>
        <w:pStyle w:val="BodyText"/>
      </w:pPr>
      <w:r>
        <w:rPr>
          <w:noProof/>
        </w:rPr>
        <w:drawing>
          <wp:inline distT="0" distB="0" distL="0" distR="0" wp14:anchorId="0CF92246" wp14:editId="4CA4A01C">
            <wp:extent cx="5334000" cy="3733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1C61C0" w14:textId="77777777" w:rsidR="00343056" w:rsidRDefault="00753E02">
      <w:pPr>
        <w:pStyle w:val="BodyText"/>
      </w:pPr>
      <w:r>
        <w:t>Create plot for looking at CR1A to CR1B Si to Alkali in bulk rock composition</w:t>
      </w:r>
    </w:p>
    <w:p w14:paraId="6FDECA9B" w14:textId="77777777" w:rsidR="00343056" w:rsidRDefault="00753E02">
      <w:pPr>
        <w:pStyle w:val="BodyText"/>
      </w:pPr>
      <w:r>
        <w:rPr>
          <w:noProof/>
        </w:rPr>
        <w:drawing>
          <wp:inline distT="0" distB="0" distL="0" distR="0" wp14:anchorId="629F335A" wp14:editId="1081F417">
            <wp:extent cx="5334000" cy="3733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0F7D91" w14:textId="77777777" w:rsidR="00343056" w:rsidRDefault="00753E02">
      <w:pPr>
        <w:pStyle w:val="BodyText"/>
      </w:pPr>
      <w:r>
        <w:lastRenderedPageBreak/>
        <w:t>Create plot for looking at CR1A to CR1B Si to Mg# in bulk rock com</w:t>
      </w:r>
      <w:r>
        <w:t xml:space="preserve">position </w:t>
      </w:r>
      <w:r>
        <w:rPr>
          <w:noProof/>
        </w:rPr>
        <w:drawing>
          <wp:inline distT="0" distB="0" distL="0" distR="0" wp14:anchorId="647DDB83" wp14:editId="4B5B2388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mg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50F4D2" w14:textId="77777777" w:rsidR="00343056" w:rsidRDefault="00753E02">
      <w:pPr>
        <w:pStyle w:val="BodyText"/>
      </w:pPr>
      <w:r>
        <w:t xml:space="preserve">Create plot for looking at CR1A to CR1B Si to Fe in bulk rock composition </w:t>
      </w:r>
      <w:r>
        <w:rPr>
          <w:noProof/>
        </w:rPr>
        <w:drawing>
          <wp:inline distT="0" distB="0" distL="0" distR="0" wp14:anchorId="026EE450" wp14:editId="7339849C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CD11A0" w14:textId="77777777" w:rsidR="00343056" w:rsidRDefault="00753E02">
      <w:pPr>
        <w:pStyle w:val="BodyText"/>
      </w:pPr>
      <w:r>
        <w:lastRenderedPageBreak/>
        <w:t xml:space="preserve">Create plot for looking at CR1A to CR1B Al to Ti in bulk rock composition </w:t>
      </w:r>
      <w:r>
        <w:rPr>
          <w:noProof/>
        </w:rPr>
        <w:drawing>
          <wp:inline distT="0" distB="0" distL="0" distR="0" wp14:anchorId="00A153AF" wp14:editId="4814001E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A1232" w14:textId="77777777" w:rsidR="00343056" w:rsidRDefault="00753E02">
      <w:pPr>
        <w:pStyle w:val="BodyText"/>
      </w:pPr>
      <w:r>
        <w:t>Taking a look at comparing CR2A to CR2B in Bulk Composition (bulk data for CR2 not yet availa</w:t>
      </w:r>
      <w:r>
        <w:t>ble)</w:t>
      </w:r>
    </w:p>
    <w:sectPr w:rsidR="003430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9F6887" w14:textId="77777777" w:rsidR="00753E02" w:rsidRDefault="00753E02">
      <w:pPr>
        <w:spacing w:after="0"/>
      </w:pPr>
      <w:r>
        <w:separator/>
      </w:r>
    </w:p>
  </w:endnote>
  <w:endnote w:type="continuationSeparator" w:id="0">
    <w:p w14:paraId="074894B9" w14:textId="77777777" w:rsidR="00753E02" w:rsidRDefault="00753E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352DB6" w14:textId="77777777" w:rsidR="00753E02" w:rsidRDefault="00753E02">
      <w:r>
        <w:separator/>
      </w:r>
    </w:p>
  </w:footnote>
  <w:footnote w:type="continuationSeparator" w:id="0">
    <w:p w14:paraId="537E588B" w14:textId="77777777" w:rsidR="00753E02" w:rsidRDefault="00753E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CBCA3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BC8E9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3056"/>
    <w:rsid w:val="0043290A"/>
    <w:rsid w:val="004E29B3"/>
    <w:rsid w:val="00590D07"/>
    <w:rsid w:val="00753E02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044D3"/>
  <w15:docId w15:val="{75C63CA7-C902-41D3-B5D1-01E9AEC4B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45</Words>
  <Characters>828</Characters>
  <Application>Microsoft Office Word</Application>
  <DocSecurity>0</DocSecurity>
  <Lines>6</Lines>
  <Paragraphs>1</Paragraphs>
  <ScaleCrop>false</ScaleCrop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cp:lastModifiedBy>Julie Coulombe</cp:lastModifiedBy>
  <cp:revision>2</cp:revision>
  <dcterms:created xsi:type="dcterms:W3CDTF">2020-04-03T16:10:00Z</dcterms:created>
  <dcterms:modified xsi:type="dcterms:W3CDTF">2020-04-03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>word_document</vt:lpwstr>
  </property>
</Properties>
</file>